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media/image_rId11_document.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1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JOHN DOE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RIVERS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CORPS ASSISTANT II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1FBB102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="00A06A1B"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615,081.60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DFF09F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49C71AF3" w:rsidR="00335D0A" w:rsidRPr="00444B2C" w:rsidRDefault="00335D0A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7.</w:t>
      </w:r>
      <w:r w:rsidRPr="00444B2C">
        <w:rPr>
          <w:rFonts w:ascii="Times New Roman" w:hAnsi="Times New Roman" w:cs="Times New Roman"/>
          <w:sz w:val="26"/>
          <w:szCs w:val="26"/>
        </w:rPr>
        <w:tab/>
      </w: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3360" behindDoc="0" locked="0" layoutInCell="1" allowOverlap="1" wp14:anchorId="2FB12023" wp14:editId="26A58AEC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2FB12023" wp14:editId="0502A7C5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AF78B" w14:textId="138CC70E" w:rsidR="00157DE2" w:rsidRDefault="00157DE2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171D91C2" w14:textId="1ABD1684" w:rsidR="00E321DF" w:rsidRPr="004963DA" w:rsidRDefault="00782726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7ADAD3E">
                <wp:simplePos x="0" y="0"/>
                <wp:positionH relativeFrom="margin">
                  <wp:posOffset>4800600</wp:posOffset>
                </wp:positionH>
                <wp:positionV relativeFrom="margin">
                  <wp:posOffset>6977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/>
                              <w:pict>
                                <v:shape type="#_x0000_t75" style="width:70px;height:70px" stroked="f">
                                  <v:imagedata r:id="rId11" o:title=""/>
                                </v:shape>
                              </w:pict>
                              <w:t/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54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/>
                        <w:pict>
                          <v:shape type="#_x0000_t75" style="width:70px;height:70px" stroked="f">
                            <v:imagedata r:id="rId11" o:title=""/>
                          </v:shape>
                        </w:pict>
                        <w:t/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CC118C">
        <w:rPr>
          <w:rFonts w:ascii="Times New Roman" w:hAnsi="Times New Roman" w:cs="Times New Roman"/>
          <w:b/>
          <w:bCs/>
          <w:i/>
          <w:iCs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2FB12023" wp14:editId="582E8499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C448D" w14:textId="7DB996BD" w:rsidR="00E321DF" w:rsidRPr="00444B2C" w:rsidRDefault="00C262E4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4384" behindDoc="1" locked="0" layoutInCell="1" allowOverlap="1" wp14:anchorId="2D9054A4" wp14:editId="11061C52">
            <wp:simplePos x="0" y="0"/>
            <wp:positionH relativeFrom="margin">
              <wp:posOffset>1520825</wp:posOffset>
            </wp:positionH>
            <wp:positionV relativeFrom="line">
              <wp:posOffset>76200</wp:posOffset>
            </wp:positionV>
            <wp:extent cx="2540000" cy="74485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7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97B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t xml:space="preserve"> </w:t>
      </w:r>
    </w:p>
    <w:p w14:paraId="72F1DF3A" w14:textId="316A182C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footerReference w:type="default" r:id="rId8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273FB" w14:textId="77777777" w:rsidR="002E5AD7" w:rsidRDefault="002E5AD7" w:rsidP="00E321DF">
      <w:pPr>
        <w:spacing w:after="0" w:line="240" w:lineRule="auto"/>
      </w:pPr>
      <w:r>
        <w:separator/>
      </w:r>
    </w:p>
  </w:endnote>
  <w:endnote w:type="continuationSeparator" w:id="0">
    <w:p w14:paraId="2B264850" w14:textId="77777777" w:rsidR="002E5AD7" w:rsidRDefault="002E5AD7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D1-3-27003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4BECE" w14:textId="77777777" w:rsidR="002E5AD7" w:rsidRDefault="002E5AD7" w:rsidP="00E321DF">
      <w:pPr>
        <w:spacing w:after="0" w:line="240" w:lineRule="auto"/>
      </w:pPr>
      <w:r>
        <w:separator/>
      </w:r>
    </w:p>
  </w:footnote>
  <w:footnote w:type="continuationSeparator" w:id="0">
    <w:p w14:paraId="58628B8F" w14:textId="77777777" w:rsidR="002E5AD7" w:rsidRDefault="002E5AD7" w:rsidP="00E3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ca1AJQck9EsAAAA"/>
  </w:docVars>
  <w:rsids>
    <w:rsidRoot w:val="00335D0A"/>
    <w:rsid w:val="00157DE2"/>
    <w:rsid w:val="001A6930"/>
    <w:rsid w:val="0021069F"/>
    <w:rsid w:val="00253A91"/>
    <w:rsid w:val="002E5AD7"/>
    <w:rsid w:val="00305328"/>
    <w:rsid w:val="00335D0A"/>
    <w:rsid w:val="003A3374"/>
    <w:rsid w:val="004409A3"/>
    <w:rsid w:val="00444B2C"/>
    <w:rsid w:val="004963DA"/>
    <w:rsid w:val="004C6EBC"/>
    <w:rsid w:val="005350AC"/>
    <w:rsid w:val="005E6873"/>
    <w:rsid w:val="006512D2"/>
    <w:rsid w:val="006C4408"/>
    <w:rsid w:val="00713F25"/>
    <w:rsid w:val="007369C1"/>
    <w:rsid w:val="00741ECC"/>
    <w:rsid w:val="00782726"/>
    <w:rsid w:val="00852DA7"/>
    <w:rsid w:val="00874AE0"/>
    <w:rsid w:val="009645E8"/>
    <w:rsid w:val="00A06A1B"/>
    <w:rsid w:val="00A14C4E"/>
    <w:rsid w:val="00A332AE"/>
    <w:rsid w:val="00A6374E"/>
    <w:rsid w:val="00AB26AD"/>
    <w:rsid w:val="00B2197B"/>
    <w:rsid w:val="00B83843"/>
    <w:rsid w:val="00C122F6"/>
    <w:rsid w:val="00C262E4"/>
    <w:rsid w:val="00C86572"/>
    <w:rsid w:val="00C95204"/>
    <w:rsid w:val="00CC118C"/>
    <w:rsid w:val="00D6395F"/>
    <w:rsid w:val="00D90E73"/>
    <w:rsid w:val="00E321DF"/>
    <w:rsid w:val="00EB24F4"/>
    <w:rsid w:val="00EE04E6"/>
    <w:rsid w:val="00F24521"/>
    <w:rsid w:val="00F25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1" Type="http://schemas.openxmlformats.org/officeDocument/2006/relationships/image" Target="media/image_rId11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30</cp:revision>
  <cp:lastPrinted>2022-01-28T08:57:00Z</cp:lastPrinted>
  <dcterms:created xsi:type="dcterms:W3CDTF">2022-01-27T10:02:00Z</dcterms:created>
  <dcterms:modified xsi:type="dcterms:W3CDTF">2022-01-29T14:13:00Z</dcterms:modified>
</cp:coreProperties>
</file>